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D70B46" w14:textId="32998608" w:rsidR="007222D6" w:rsidRDefault="00B315BA" w:rsidP="00F0321F">
      <w:r w:rsidRPr="00F0321F">
        <w:rPr>
          <w:b/>
          <w:bCs/>
        </w:rPr>
        <w:t>RESULTADOS</w:t>
      </w:r>
    </w:p>
    <w:p w14:paraId="46B7C071" w14:textId="125E793C" w:rsidR="00B315BA" w:rsidRDefault="00B315BA"/>
    <w:p w14:paraId="4D5D9F87" w14:textId="30A62FC3" w:rsidR="00B315BA" w:rsidRDefault="00B315BA" w:rsidP="007F6A75">
      <w:pPr>
        <w:pStyle w:val="ListParagraph"/>
        <w:numPr>
          <w:ilvl w:val="0"/>
          <w:numId w:val="1"/>
        </w:numPr>
      </w:pPr>
      <w:r>
        <w:t>Iniciar os resultados com a caracterização da amostra por sexo e idade (mínima, máxima, média e mediana).</w:t>
      </w:r>
    </w:p>
    <w:p w14:paraId="4BEF2689" w14:textId="63F6B9E3" w:rsidR="007F6A75" w:rsidRDefault="007F6A75" w:rsidP="007F6A75">
      <w:r>
        <w:t>Não existe a variável “idade” nos dados.</w:t>
      </w:r>
    </w:p>
    <w:p w14:paraId="685C2AB5" w14:textId="1BFD6DEA" w:rsidR="00B315BA" w:rsidRDefault="00A35C30">
      <w:r>
        <w:t>b)</w:t>
      </w:r>
      <w:r w:rsidR="00B315BA">
        <w:t xml:space="preserve"> Mostrar a distr</w:t>
      </w:r>
      <w:r>
        <w:t>i</w:t>
      </w:r>
      <w:r w:rsidR="00B315BA">
        <w:t>buição da EBO na amostra.</w:t>
      </w:r>
    </w:p>
    <w:p w14:paraId="5AC4ED07" w14:textId="0BE79175" w:rsidR="00B315BA" w:rsidRDefault="00B315BA" w:rsidP="00B315BA">
      <w:pPr>
        <w:jc w:val="center"/>
      </w:pPr>
      <w:r w:rsidRPr="00B315BA">
        <w:rPr>
          <w:noProof/>
        </w:rPr>
        <w:drawing>
          <wp:inline distT="0" distB="0" distL="0" distR="0" wp14:anchorId="0BE52677" wp14:editId="5E84135C">
            <wp:extent cx="3771036" cy="3877463"/>
            <wp:effectExtent l="0" t="0" r="1270" b="8890"/>
            <wp:docPr id="1" name="Imagem 1" descr="Gráfico, Gráfico de barra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Gráfico, Gráfico de barras&#10;&#10;Descrição gerada automaticament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84275" cy="3891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3F199" w14:textId="711847FB" w:rsidR="00B315BA" w:rsidRDefault="00B315BA" w:rsidP="00B315BA">
      <w:pPr>
        <w:jc w:val="center"/>
      </w:pPr>
    </w:p>
    <w:p w14:paraId="2C8DE0C1" w14:textId="77777777" w:rsidR="00B315BA" w:rsidRDefault="00B315BA">
      <w:r>
        <w:br w:type="page"/>
      </w:r>
    </w:p>
    <w:p w14:paraId="07FA90E1" w14:textId="5C45CA5A" w:rsidR="00A35C30" w:rsidRDefault="00A35C30" w:rsidP="00A35C30">
      <w:pPr>
        <w:jc w:val="both"/>
      </w:pPr>
      <w:r>
        <w:lastRenderedPageBreak/>
        <w:t>c)</w:t>
      </w:r>
      <w:r w:rsidR="00B315BA">
        <w:t xml:space="preserve"> Mostrar a distribuição das </w:t>
      </w:r>
      <w:proofErr w:type="spellStart"/>
      <w:r w:rsidR="00B315BA">
        <w:t>vétebras</w:t>
      </w:r>
      <w:proofErr w:type="spellEnd"/>
      <w:r w:rsidR="00B315BA">
        <w:t xml:space="preserve"> com EBO</w:t>
      </w:r>
      <w:r>
        <w:t xml:space="preserve"> (não seria melhor uma tabela?)</w:t>
      </w:r>
    </w:p>
    <w:p w14:paraId="65CB9035" w14:textId="79E958A4" w:rsidR="00A35C30" w:rsidRDefault="00A35C30" w:rsidP="00A35C30">
      <w:pPr>
        <w:jc w:val="both"/>
      </w:pPr>
      <w:r>
        <w:t>- colocar percentuais</w:t>
      </w:r>
    </w:p>
    <w:p w14:paraId="4D68261B" w14:textId="472A3B91" w:rsidR="00A35C30" w:rsidRDefault="00A35C30" w:rsidP="00A35C30">
      <w:pPr>
        <w:jc w:val="both"/>
      </w:pPr>
      <w:r>
        <w:t>- Depois de L5, qual é a cervical?</w:t>
      </w:r>
    </w:p>
    <w:p w14:paraId="3A3BFC53" w14:textId="2DBFA882" w:rsidR="00101F49" w:rsidRDefault="00101F49" w:rsidP="00A35C30">
      <w:pPr>
        <w:jc w:val="both"/>
      </w:pPr>
      <w:r>
        <w:tab/>
        <w:t>Não é possível afirmar. Nos dados, existe uma vértebra de nome “C”. O que eu fiz: retirei essa observação da amostra.</w:t>
      </w:r>
      <w:bookmarkStart w:id="0" w:name="_GoBack"/>
      <w:bookmarkEnd w:id="0"/>
    </w:p>
    <w:p w14:paraId="36A00E03" w14:textId="77777777" w:rsidR="00101F49" w:rsidRDefault="00101F49" w:rsidP="00A35C30">
      <w:pPr>
        <w:jc w:val="both"/>
      </w:pPr>
    </w:p>
    <w:p w14:paraId="4B8E5A60" w14:textId="2F8AC662" w:rsidR="00B315BA" w:rsidRDefault="00B315BA" w:rsidP="00B315BA">
      <w:pPr>
        <w:jc w:val="both"/>
      </w:pPr>
    </w:p>
    <w:p w14:paraId="4E249BC0" w14:textId="054050C4" w:rsidR="00B315BA" w:rsidRDefault="00B315BA" w:rsidP="00B315BA">
      <w:pPr>
        <w:jc w:val="both"/>
      </w:pPr>
      <w:r w:rsidRPr="00B315BA">
        <w:rPr>
          <w:noProof/>
        </w:rPr>
        <w:drawing>
          <wp:inline distT="0" distB="0" distL="0" distR="0" wp14:anchorId="0F6728FA" wp14:editId="23C52B7A">
            <wp:extent cx="4088524" cy="3729355"/>
            <wp:effectExtent l="0" t="0" r="7620" b="4445"/>
            <wp:docPr id="2" name="Imagem 2" descr="Gráfico, Gráfico de linha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Gráfico, Gráfico de linhas&#10;&#10;Descrição gerada automaticament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12321" cy="3751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09EB6" w14:textId="77777777" w:rsidR="00A35C30" w:rsidRDefault="00A35C30" w:rsidP="00B315BA">
      <w:pPr>
        <w:jc w:val="both"/>
      </w:pPr>
    </w:p>
    <w:p w14:paraId="3E508A97" w14:textId="799BBABA" w:rsidR="00B315BA" w:rsidRDefault="00A35C30">
      <w:r>
        <w:t>d)</w:t>
      </w:r>
      <w:r w:rsidR="00B315BA">
        <w:t xml:space="preserve"> Mostrar a ocorrência de EBO por sexo</w:t>
      </w:r>
    </w:p>
    <w:p w14:paraId="78990CB4" w14:textId="22895898" w:rsidR="00B315BA" w:rsidRDefault="00B315BA"/>
    <w:p w14:paraId="0A1874CC" w14:textId="39657699" w:rsidR="00B315BA" w:rsidRDefault="00B315BA">
      <w:r w:rsidRPr="00B315BA">
        <w:rPr>
          <w:noProof/>
        </w:rPr>
        <w:lastRenderedPageBreak/>
        <w:drawing>
          <wp:inline distT="0" distB="0" distL="0" distR="0" wp14:anchorId="72DDA50A" wp14:editId="1E53B6E4">
            <wp:extent cx="3920358" cy="3430313"/>
            <wp:effectExtent l="0" t="0" r="4445" b="0"/>
            <wp:docPr id="3" name="Imagem 3" descr="Gráfi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Gráfico&#10;&#10;Descrição gerada automa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27458" cy="343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39431" w14:textId="46D8CFA7" w:rsidR="00A35C30" w:rsidRDefault="00A35C30"/>
    <w:p w14:paraId="06A307D2" w14:textId="728E3B4E" w:rsidR="00A35C30" w:rsidRDefault="00A35C30">
      <w:r>
        <w:t>e) Houve associação de mais de um segmento? Exemplo: C1 + L5; S1 + S5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1"/>
        <w:gridCol w:w="2831"/>
        <w:gridCol w:w="2832"/>
      </w:tblGrid>
      <w:tr w:rsidR="00A35C30" w14:paraId="31DFAA15" w14:textId="77777777" w:rsidTr="00A35C30">
        <w:tc>
          <w:tcPr>
            <w:tcW w:w="2831" w:type="dxa"/>
          </w:tcPr>
          <w:p w14:paraId="20FE1183" w14:textId="06F6BB99" w:rsidR="00A35C30" w:rsidRPr="00A35C30" w:rsidRDefault="00A35C30" w:rsidP="00A35C30">
            <w:pPr>
              <w:jc w:val="center"/>
              <w:rPr>
                <w:b/>
                <w:bCs/>
              </w:rPr>
            </w:pPr>
            <w:r w:rsidRPr="00A35C30">
              <w:rPr>
                <w:b/>
                <w:bCs/>
              </w:rPr>
              <w:t>Segmentos vertebrais</w:t>
            </w:r>
          </w:p>
        </w:tc>
        <w:tc>
          <w:tcPr>
            <w:tcW w:w="2831" w:type="dxa"/>
          </w:tcPr>
          <w:p w14:paraId="4DF28596" w14:textId="42879CF2" w:rsidR="00A35C30" w:rsidRPr="00A35C30" w:rsidRDefault="00A35C30" w:rsidP="00A35C30">
            <w:pPr>
              <w:jc w:val="center"/>
              <w:rPr>
                <w:b/>
                <w:bCs/>
              </w:rPr>
            </w:pPr>
            <w:r w:rsidRPr="00A35C30">
              <w:rPr>
                <w:b/>
                <w:bCs/>
              </w:rPr>
              <w:t>N</w:t>
            </w:r>
          </w:p>
        </w:tc>
        <w:tc>
          <w:tcPr>
            <w:tcW w:w="2832" w:type="dxa"/>
          </w:tcPr>
          <w:p w14:paraId="6BFBB1C4" w14:textId="679CCAE0" w:rsidR="00A35C30" w:rsidRPr="00A35C30" w:rsidRDefault="00A35C30" w:rsidP="00A35C30">
            <w:pPr>
              <w:jc w:val="center"/>
              <w:rPr>
                <w:b/>
                <w:bCs/>
              </w:rPr>
            </w:pPr>
            <w:r w:rsidRPr="00A35C30">
              <w:rPr>
                <w:b/>
                <w:bCs/>
              </w:rPr>
              <w:t>%</w:t>
            </w:r>
          </w:p>
        </w:tc>
      </w:tr>
      <w:tr w:rsidR="00A35C30" w14:paraId="09D992FC" w14:textId="77777777" w:rsidTr="00A35C30">
        <w:tc>
          <w:tcPr>
            <w:tcW w:w="2831" w:type="dxa"/>
          </w:tcPr>
          <w:p w14:paraId="6C8CC776" w14:textId="5323CEDC" w:rsidR="00A35C30" w:rsidRDefault="00A35C30">
            <w:r>
              <w:t>C1 + L5</w:t>
            </w:r>
          </w:p>
        </w:tc>
        <w:tc>
          <w:tcPr>
            <w:tcW w:w="2831" w:type="dxa"/>
          </w:tcPr>
          <w:p w14:paraId="6FCCDFEB" w14:textId="77777777" w:rsidR="00A35C30" w:rsidRDefault="00A35C30"/>
        </w:tc>
        <w:tc>
          <w:tcPr>
            <w:tcW w:w="2832" w:type="dxa"/>
          </w:tcPr>
          <w:p w14:paraId="21B7237F" w14:textId="77777777" w:rsidR="00A35C30" w:rsidRDefault="00A35C30"/>
        </w:tc>
      </w:tr>
      <w:tr w:rsidR="00A35C30" w14:paraId="31865B27" w14:textId="77777777" w:rsidTr="00A35C30">
        <w:tc>
          <w:tcPr>
            <w:tcW w:w="2831" w:type="dxa"/>
          </w:tcPr>
          <w:p w14:paraId="7AE88AD6" w14:textId="5648016F" w:rsidR="00A35C30" w:rsidRDefault="00A35C30">
            <w:r>
              <w:t>S1 + S5</w:t>
            </w:r>
          </w:p>
        </w:tc>
        <w:tc>
          <w:tcPr>
            <w:tcW w:w="2831" w:type="dxa"/>
          </w:tcPr>
          <w:p w14:paraId="462323E9" w14:textId="77777777" w:rsidR="00A35C30" w:rsidRDefault="00A35C30"/>
        </w:tc>
        <w:tc>
          <w:tcPr>
            <w:tcW w:w="2832" w:type="dxa"/>
          </w:tcPr>
          <w:p w14:paraId="4D257856" w14:textId="77777777" w:rsidR="00A35C30" w:rsidRDefault="00A35C30"/>
        </w:tc>
      </w:tr>
      <w:tr w:rsidR="00A35C30" w14:paraId="593F5CBB" w14:textId="77777777" w:rsidTr="00A35C30">
        <w:tc>
          <w:tcPr>
            <w:tcW w:w="2831" w:type="dxa"/>
          </w:tcPr>
          <w:p w14:paraId="0A63ADD4" w14:textId="77777777" w:rsidR="00A35C30" w:rsidRDefault="00A35C30"/>
        </w:tc>
        <w:tc>
          <w:tcPr>
            <w:tcW w:w="2831" w:type="dxa"/>
          </w:tcPr>
          <w:p w14:paraId="2D105C82" w14:textId="77777777" w:rsidR="00A35C30" w:rsidRDefault="00A35C30"/>
        </w:tc>
        <w:tc>
          <w:tcPr>
            <w:tcW w:w="2832" w:type="dxa"/>
          </w:tcPr>
          <w:p w14:paraId="67B9AD6F" w14:textId="77777777" w:rsidR="00A35C30" w:rsidRDefault="00A35C30"/>
        </w:tc>
      </w:tr>
    </w:tbl>
    <w:p w14:paraId="21E23D1C" w14:textId="7F4F171C" w:rsidR="00A35C30" w:rsidRDefault="00A35C30"/>
    <w:p w14:paraId="1836995E" w14:textId="236BD502" w:rsidR="00A35C30" w:rsidRDefault="00A35C30"/>
    <w:sectPr w:rsidR="00A35C3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3A1874"/>
    <w:multiLevelType w:val="hybridMultilevel"/>
    <w:tmpl w:val="0826F7C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zO0MDMGAkNLQyUdpeDU4uLM/DyQAqNaAKZQJPssAAAA"/>
  </w:docVars>
  <w:rsids>
    <w:rsidRoot w:val="00B315BA"/>
    <w:rsid w:val="00101F49"/>
    <w:rsid w:val="003E7F0C"/>
    <w:rsid w:val="007222D6"/>
    <w:rsid w:val="007F6A75"/>
    <w:rsid w:val="008522B5"/>
    <w:rsid w:val="008A6701"/>
    <w:rsid w:val="00A35C30"/>
    <w:rsid w:val="00B315BA"/>
    <w:rsid w:val="00F03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8506AD2"/>
  <w15:chartTrackingRefBased/>
  <w15:docId w15:val="{7B6252B4-7ED4-4692-BF8F-1F5202262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5C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F6A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95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lyne Soriano</dc:creator>
  <cp:keywords/>
  <dc:description/>
  <cp:lastModifiedBy>Microsoft Office User</cp:lastModifiedBy>
  <cp:revision>5</cp:revision>
  <dcterms:created xsi:type="dcterms:W3CDTF">2022-04-11T18:43:00Z</dcterms:created>
  <dcterms:modified xsi:type="dcterms:W3CDTF">2022-04-21T18:11:00Z</dcterms:modified>
</cp:coreProperties>
</file>